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CA49E4E" w:rsidR="00610CD6" w:rsidRDefault="00D6557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ode Crafter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2ED28356" w:rsidR="00610CD6" w:rsidRPr="00D65578" w:rsidRDefault="00D6557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D65578">
              <w:rPr>
                <w:rFonts w:ascii="Calibri" w:eastAsia="Calibri" w:hAnsi="Calibri" w:cs="Calibri"/>
                <w:lang w:val="bg-BG"/>
              </w:rPr>
              <w:t>Александър Никол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291C61FA" w:rsidR="00610CD6" w:rsidRDefault="00D6557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D65578">
              <w:rPr>
                <w:rFonts w:ascii="Calibri" w:eastAsia="Calibri" w:hAnsi="Calibri" w:cs="Calibri"/>
              </w:rPr>
              <w:t>2001321058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60EA9373" w:rsidR="00610CD6" w:rsidRDefault="0008471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08471D">
              <w:rPr>
                <w:rFonts w:ascii="Calibri" w:eastAsia="Calibri" w:hAnsi="Calibri" w:cs="Calibri"/>
              </w:rPr>
              <w:t>Атанас Чола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48D5F0A" w:rsidR="00610CD6" w:rsidRDefault="0008471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08471D">
              <w:rPr>
                <w:rFonts w:ascii="Calibri" w:eastAsia="Calibri" w:hAnsi="Calibri" w:cs="Calibri"/>
              </w:rPr>
              <w:t>2001321037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FBDA653" w:rsidR="00610CD6" w:rsidRPr="0008471D" w:rsidRDefault="0008471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иктор Дим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4590FA51" w:rsidR="00610CD6" w:rsidRDefault="0008471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08471D">
              <w:rPr>
                <w:rFonts w:ascii="Calibri" w:eastAsia="Calibri" w:hAnsi="Calibri" w:cs="Calibri"/>
              </w:rPr>
              <w:t>2001321034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44ECDC5" w:rsidR="00610CD6" w:rsidRPr="0008471D" w:rsidRDefault="0008471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юлшен Абаз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678B870" w:rsidR="00610CD6" w:rsidRDefault="0008471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08471D">
              <w:rPr>
                <w:rFonts w:ascii="Calibri" w:eastAsia="Calibri" w:hAnsi="Calibri" w:cs="Calibri"/>
              </w:rPr>
              <w:t>2001321005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5C5E0535" w:rsidR="00610CD6" w:rsidRPr="0008471D" w:rsidRDefault="0008471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емелко Славч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49C75BE7" w:rsidR="00610CD6" w:rsidRDefault="0008471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sz w:val="20"/>
                <w:szCs w:val="20"/>
              </w:rPr>
              <w:t>2001321048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8471D"/>
    <w:rsid w:val="00610CD6"/>
    <w:rsid w:val="006751DC"/>
    <w:rsid w:val="00D65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IXED-TERM Abaz Gyulshen (BD/PDL-BG4)</cp:lastModifiedBy>
  <cp:revision>4</cp:revision>
  <dcterms:created xsi:type="dcterms:W3CDTF">2020-10-01T08:06:00Z</dcterms:created>
  <dcterms:modified xsi:type="dcterms:W3CDTF">2023-12-11T15:07:00Z</dcterms:modified>
</cp:coreProperties>
</file>